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Italy</w:t>
      </w:r>
      <w:r>
        <w:t xml:space="preserve"> </w:t>
      </w:r>
      <w:r>
        <w:t xml:space="preserve">Milan</w:t>
      </w:r>
    </w:p>
    <w:bookmarkStart w:id="24" w:name="X0b2a1276ffbe06f727f869fb89dbb32613a4d0a"/>
    <w:p>
      <w:pPr>
        <w:pStyle w:val="Heading1"/>
      </w:pPr>
      <w:r>
        <w:t xml:space="preserve">Cover Letter for Oceanographer Position in Italy Milan</w:t>
      </w:r>
    </w:p>
    <w:p>
      <w:pPr>
        <w:pStyle w:val="FirstParagraph"/>
      </w:pPr>
      <w:r>
        <w:rPr>
          <w:bCs/>
          <w:b/>
        </w:rPr>
        <w:t xml:space="preserve">Dear Hiring Committee,</w:t>
      </w:r>
    </w:p>
    <w:p>
      <w:pPr>
        <w:pStyle w:val="BodyText"/>
      </w:pPr>
      <w:r>
        <w:t xml:space="preserve">I am writing to express my enthusiastic interest in the Oceanographer position at [Institution/Organization Name] in Italy Milan. As a dedicated and experienced oceanographer with a passion for marine science and environmental sustainability, I am eager to contribute my expertise to advance research and initiatives that address the critical challenges facing our oceans, particularly within the unique geographical and ecological context of Italy Milan. This opportunity aligns perfectly with my professional goals, academic background, and commitment to fostering innovation in oceanographic studies.</w:t>
      </w:r>
    </w:p>
    <w:p>
      <w:pPr>
        <w:pStyle w:val="BodyText"/>
      </w:pPr>
      <w:r>
        <w:t xml:space="preserve">With a [Your Degree, e.g., Master’s/M.PhD] in Oceanography from [Your University], I have developed a robust foundation in marine ecosystems, climate dynamics, and environmental data analysis. My academic journey was complemented by hands-on research projects focused on coastal erosion, marine biodiversity conservation, and the impact of human activity on oceanic health. These experiences have not only honed my technical skills but also deepened my understanding of how regional factors—such as the Mediterranean Sea’s distinct characteristics—shape marine science priorities. I am particularly drawn to Italy Milan because of its strategic location, which offers unparalleled access to both urban and marine environments, making it a hub for interdisciplinary oceanographic research.</w:t>
      </w:r>
    </w:p>
    <w:bookmarkStart w:id="20" w:name="professional-experience-and-expertise"/>
    <w:p>
      <w:pPr>
        <w:pStyle w:val="Heading2"/>
      </w:pPr>
      <w:r>
        <w:t xml:space="preserve">Professional Experience and Expertise</w:t>
      </w:r>
    </w:p>
    <w:p>
      <w:pPr>
        <w:pStyle w:val="FirstParagraph"/>
      </w:pPr>
      <w:r>
        <w:t xml:space="preserve">Throughout my career, I have worked on projects that bridge theoretical knowledge with practical applications. For instance, during my tenure at [Previous Organization/Institution], I led a team to analyze water quality parameters in coastal zones, utilizing advanced remote sensing technologies and GIS tools. This work contributed to the development of policies aimed at mitigating pollution in sensitive marine areas. Additionally, I collaborated with international researchers on a project studying the effects of ocean acidification on coral reef ecosystems, publishing findings in peer-reviewed journals such as [Journal Name]. These experiences have equipped me with the ability to design and execute complex research protocols while maintaining a focus on actionable outcomes.</w:t>
      </w:r>
    </w:p>
    <w:p>
      <w:pPr>
        <w:pStyle w:val="BodyText"/>
      </w:pPr>
      <w:r>
        <w:t xml:space="preserve">In Italy Milan, I am particularly interested in contributing to initiatives that address the Mediterranean’s unique challenges. The region’s vulnerability to climate change, overfishing, and tourism-driven environmental stressors demands innovative solutions. My expertise in data-driven modeling and ecological risk assessment would allow me to support efforts aimed at preserving marine biodiversity while promoting sustainable development. Moreover, my fluency in [Language(s)] and familiarity with Italian cultural norms would enable seamless collaboration with local teams, ensuring that research initiatives are both scientifically rigorous and culturally resonant.</w:t>
      </w:r>
    </w:p>
    <w:bookmarkEnd w:id="20"/>
    <w:bookmarkStart w:id="21" w:name="why-italy-milan"/>
    <w:p>
      <w:pPr>
        <w:pStyle w:val="Heading2"/>
      </w:pPr>
      <w:r>
        <w:t xml:space="preserve">Why Italy Milan?</w:t>
      </w:r>
    </w:p>
    <w:p>
      <w:pPr>
        <w:pStyle w:val="FirstParagraph"/>
      </w:pPr>
      <w:r>
        <w:t xml:space="preserve">Italy Milan is a city renowned for its historical significance, technological innovation, and commitment to environmental stewardship. As one of Europe’s leading economic centers, it serves as a critical nexus for scientific collaboration across disciplines. The presence of institutions like [University/Research Center Name] and [Environmental Organization Name] underscores Milan’s role as a pioneer in oceanographic research and sustainability practices. I am especially inspired by the city’s efforts to integrate green infrastructure into urban planning, such as the Bosco Verticale (Vertical Forest) project, which exemplifies how ecological principles can be embedded in modern architecture. This alignment with sustainability goals resonates deeply with my professional ethos.</w:t>
      </w:r>
    </w:p>
    <w:p>
      <w:pPr>
        <w:pStyle w:val="BodyText"/>
      </w:pPr>
      <w:r>
        <w:t xml:space="preserve">Furthermore, the Mediterranean Sea is a focal point for global oceanographic studies due to its biodiversity and sensitivity to climate change. Milan’s proximity to this marine ecosystem offers unique opportunities to study phenomena such as temperature fluctuations, sea-level rise, and the migration patterns of marine species. I am eager to leverage my skills in this dynamic environment, where the interplay between urbanization and natural systems presents both challenges and innovations. By working in Italy Milan, I aim to contribute to a broader understanding of how coastal cities can balance economic growth with environmental preservation.</w:t>
      </w:r>
    </w:p>
    <w:bookmarkEnd w:id="21"/>
    <w:bookmarkStart w:id="22" w:name="skills-and-qualifications"/>
    <w:p>
      <w:pPr>
        <w:pStyle w:val="Heading2"/>
      </w:pPr>
      <w:r>
        <w:t xml:space="preserve">Skills and Qualifications</w:t>
      </w:r>
    </w:p>
    <w:p>
      <w:pPr>
        <w:pStyle w:val="FirstParagraph"/>
      </w:pPr>
      <w:r>
        <w:t xml:space="preserve">My technical proficiency spans a range of tools and methodologies essential for modern oceanography. I am skilled in using software such as MATLAB, Python, and ERDAS Imagine for data analysis and spatial modeling. My experience with fieldwork includes deploying autonomous underwater vehicles (AUVs), collecting water samples, and conducting in-situ measurements of salinity, temperature, and dissolved oxygen. These skills have been instrumental in producing high-quality datasets that inform policy decisions and scientific publications.</w:t>
      </w:r>
    </w:p>
    <w:p>
      <w:pPr>
        <w:pStyle w:val="BodyText"/>
      </w:pPr>
      <w:r>
        <w:t xml:space="preserve">In addition to technical expertise, I possess strong interpersonal and communication abilities. I have presented my research at international conferences such as the [Conference Name], where I engaged with leading scientists to discuss emerging trends in marine science. My ability to translate complex scientific concepts into accessible language has also been valuable in outreach programs aimed at educating the public about ocean conservation. In Italy Milan, I would be proud to continue this mission, fostering collaboration between researchers, policymakers, and local communities.</w:t>
      </w:r>
    </w:p>
    <w:bookmarkEnd w:id="22"/>
    <w:bookmarkStart w:id="23" w:name="conclusion"/>
    <w:p>
      <w:pPr>
        <w:pStyle w:val="Heading2"/>
      </w:pPr>
      <w:r>
        <w:t xml:space="preserve">Conclusion</w:t>
      </w:r>
    </w:p>
    <w:p>
      <w:pPr>
        <w:pStyle w:val="FirstParagraph"/>
      </w:pPr>
      <w:r>
        <w:t xml:space="preserve">In conclusion, I am confident that my background as an oceanographer, combined with my passion for environmental science and commitment to working in Italy Milan, makes me a strong candidate for this position. I am excited about the opportunity to contribute to [Institution/Organization Name]’s mission of advancing marine research while supporting the region’s sustainability goals. I would welcome the chance to discuss how my skills and experiences align with your needs in more detail.</w:t>
      </w:r>
    </w:p>
    <w:p>
      <w:pPr>
        <w:pStyle w:val="BodyText"/>
      </w:pPr>
      <w:r>
        <w:t xml:space="preserve">Thank you for considering my application. I look forward to the possibility of contributing to your team and making a meaningful impact in the field of oceanography in Italy Milan.</w:t>
      </w:r>
    </w:p>
    <w:p>
      <w:pPr>
        <w:pStyle w:val="BodyText"/>
      </w:pPr>
      <w:r>
        <w:t xml:space="preserve">Sincerely,</w:t>
      </w:r>
      <w:r>
        <w:br/>
      </w:r>
      <w:r>
        <w:t xml:space="preserve">[Your Full Name]</w:t>
      </w:r>
      <w:r>
        <w:br/>
      </w:r>
      <w:r>
        <w:t xml:space="preserve">[Your Contact Information]</w:t>
      </w:r>
      <w:r>
        <w:br/>
      </w:r>
      <w:r>
        <w:t xml:space="preserve">[LinkedIn Profile/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Italy Milan</dc:title>
  <dc:creator/>
  <dc:language>en</dc:language>
  <cp:keywords/>
  <dcterms:created xsi:type="dcterms:W3CDTF">2026-07-23T09:17:16Z</dcterms:created>
  <dcterms:modified xsi:type="dcterms:W3CDTF">2026-07-23T09:17:16Z</dcterms:modified>
</cp:coreProperties>
</file>

<file path=docProps/custom.xml><?xml version="1.0" encoding="utf-8"?>
<Properties xmlns="http://schemas.openxmlformats.org/officeDocument/2006/custom-properties" xmlns:vt="http://schemas.openxmlformats.org/officeDocument/2006/docPropsVTypes"/>
</file>